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7D40AEB1" w14:textId="3676336C" w:rsidR="00994037" w:rsidRDefault="00994037" w:rsidP="00994037">
      <w:pPr>
        <w:pStyle w:val="Body"/>
        <w:ind w:left="502"/>
        <w:jc w:val="center"/>
        <w:rPr>
          <w:rStyle w:val="Hyperlink"/>
        </w:rPr>
      </w:pPr>
      <w:r w:rsidRPr="008D1F09">
        <w:t xml:space="preserve">Problems with exercise and homework for the </w:t>
      </w:r>
      <w:hyperlink r:id="rId8" w:history="1">
        <w:r w:rsidRPr="008D1F09">
          <w:rPr>
            <w:rStyle w:val="Hyperlink"/>
          </w:rPr>
          <w:t>"JS</w:t>
        </w:r>
        <w:r w:rsidRPr="008D1F09">
          <w:rPr>
            <w:rStyle w:val="Hyperlink"/>
            <w:lang w:val="bg-BG"/>
          </w:rPr>
          <w:t xml:space="preserve"> </w:t>
        </w:r>
        <w:r w:rsidRPr="008D1F09">
          <w:rPr>
            <w:rStyle w:val="Hyperlink"/>
          </w:rPr>
          <w:t xml:space="preserve">Front-End" Course @ </w:t>
        </w:r>
        <w:r w:rsidRPr="008D1F09">
          <w:rPr>
            <w:rStyle w:val="Hyperlink"/>
            <w:noProof/>
          </w:rPr>
          <w:t>SoftUni</w:t>
        </w:r>
        <w:r w:rsidRPr="008D1F09">
          <w:rPr>
            <w:rStyle w:val="Hyperlink"/>
          </w:rPr>
          <w:t>.</w:t>
        </w:r>
      </w:hyperlink>
    </w:p>
    <w:p w14:paraId="6F9F84AF" w14:textId="221BF5CF" w:rsidR="00F8375B" w:rsidRPr="00F8375B" w:rsidRDefault="00F8375B" w:rsidP="00994037">
      <w:pPr>
        <w:pStyle w:val="Body"/>
        <w:ind w:left="502"/>
        <w:jc w:val="center"/>
      </w:pPr>
      <w:r w:rsidRPr="00F8375B">
        <w:rPr>
          <w:lang w:val="bg-BG"/>
        </w:rPr>
        <w:t>Submit your solutions in the SoftUni judge system at</w:t>
      </w:r>
      <w:r>
        <w:t xml:space="preserve"> </w:t>
      </w:r>
      <w:hyperlink r:id="rId9" w:history="1">
        <w:r w:rsidRPr="00F8375B">
          <w:rPr>
            <w:rStyle w:val="Hyperlink"/>
          </w:rPr>
          <w:t>https://judge.softuni.org/Contests/3791/Objects-and-Classes-Lab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7B06B165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4AD05D3C" w14:textId="77777777" w:rsidR="00DC52BF" w:rsidRPr="00195469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  <w:bookmarkStart w:id="0" w:name="_GoBack"/>
        <w:bookmarkEnd w:id="0"/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6BC735B6" w14:textId="0BD5396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3AE95870" w14:textId="50C2B885" w:rsidR="00C45430" w:rsidRPr="00195469" w:rsidRDefault="00C45430" w:rsidP="00C45430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76B40823">
            <wp:extent cx="4510616" cy="944482"/>
            <wp:effectExtent l="19050" t="19050" r="23495" b="273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082" cy="952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64900DAC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area: 492,</w:t>
            </w:r>
          </w:p>
          <w:p w14:paraId="36D68857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0E7FE92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population -&gt; 1238438</w:t>
            </w:r>
          </w:p>
          <w:p w14:paraId="5C1F39E7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34FD457C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1B280A03" w14:textId="4014FEF1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Plovdiv</w:t>
            </w:r>
          </w:p>
          <w:p w14:paraId="25BB1691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155D887A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404974F4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0C19D020" w14:textId="5D189D2A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7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2295"/>
      </w:tblGrid>
      <w:tr w:rsidR="00DC52BF" w:rsidRPr="00DC52BF" w14:paraId="0AE68084" w14:textId="77777777" w:rsidTr="008D1F09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295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8D1F09">
        <w:tc>
          <w:tcPr>
            <w:tcW w:w="6182" w:type="dxa"/>
            <w:vAlign w:val="center"/>
          </w:tcPr>
          <w:p w14:paraId="47DD04A5" w14:textId="6E320923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{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nam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Geor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a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40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town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Sofia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2295" w:type="dxa"/>
            <w:vAlign w:val="center"/>
          </w:tcPr>
          <w:p w14:paraId="05080CB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George</w:t>
            </w:r>
          </w:p>
          <w:p w14:paraId="20DD0CC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40</w:t>
            </w:r>
          </w:p>
          <w:p w14:paraId="5B409DB0" w14:textId="77777777" w:rsidR="00DC52BF" w:rsidRPr="00195469" w:rsidRDefault="00DC52BF" w:rsidP="00C95915">
            <w:pPr>
              <w:rPr>
                <w:rFonts w:cstheme="minorHAnsi"/>
                <w:bCs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8D1F09">
        <w:tc>
          <w:tcPr>
            <w:tcW w:w="6182" w:type="dxa"/>
            <w:vAlign w:val="center"/>
          </w:tcPr>
          <w:p w14:paraId="3A698C2E" w14:textId="02FB35EB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2295" w:type="dxa"/>
            <w:vAlign w:val="center"/>
          </w:tcPr>
          <w:p w14:paraId="5BB39AF1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Peter</w:t>
            </w:r>
          </w:p>
          <w:p w14:paraId="144C093D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35</w:t>
            </w:r>
          </w:p>
          <w:p w14:paraId="7E338484" w14:textId="440B1C09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color w:val="000000" w:themeColor="text1"/>
                <w:lang w:val="bg-BG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George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Jones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195469" w:rsidRDefault="005521D8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6D66621E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0BCF113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21D4F9D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4782F79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06618D97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CD8D25B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50AC51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09383A56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4D229815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4331493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54D3099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Heading3"/>
        <w:rPr>
          <w:lang w:val="bg-BG"/>
        </w:rPr>
      </w:pPr>
      <w:r w:rsidRPr="001C34BF"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Monday Peter',</w:t>
            </w:r>
          </w:p>
          <w:p w14:paraId="79F186A2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Wednesday Bill',</w:t>
            </w:r>
          </w:p>
          <w:p w14:paraId="41C6F17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Monday Tim',</w:t>
            </w:r>
          </w:p>
          <w:p w14:paraId="0829F20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0104550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1E3EEF9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6F7B66D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6C249D9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Peter</w:t>
            </w:r>
          </w:p>
          <w:p w14:paraId="53BF299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Bill</w:t>
            </w:r>
          </w:p>
          <w:p w14:paraId="67AB37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Friday Bob',</w:t>
            </w:r>
          </w:p>
          <w:p w14:paraId="7B6D5C2D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Saturday Ted',</w:t>
            </w:r>
          </w:p>
          <w:p w14:paraId="2D76130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Bill',</w:t>
            </w:r>
          </w:p>
          <w:p w14:paraId="25C49D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John',</w:t>
            </w:r>
          </w:p>
          <w:p w14:paraId="02DE0CC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tcW w:w="3969" w:type="dxa"/>
          </w:tcPr>
          <w:p w14:paraId="1B9D42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7B0FED2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Saturday</w:t>
            </w:r>
          </w:p>
          <w:p w14:paraId="2D09C34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6A95C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0F8ED0B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74E97DC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Bob</w:t>
            </w:r>
          </w:p>
          <w:p w14:paraId="3C8A325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aturday -&gt; Ted</w:t>
            </w:r>
          </w:p>
          <w:p w14:paraId="1CB9727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Bill</w:t>
            </w:r>
          </w:p>
          <w:p w14:paraId="116A2B8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Tim:Doe Crossing',</w:t>
            </w:r>
          </w:p>
          <w:p w14:paraId="13616E9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Nelson Place',</w:t>
            </w:r>
          </w:p>
          <w:p w14:paraId="1BDCB2A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:Carlyle Ave',</w:t>
            </w:r>
          </w:p>
          <w:p w14:paraId="7CBDD38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Ornery Rd</w:t>
            </w:r>
          </w:p>
          <w:p w14:paraId="69012DF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Carlyle Ave</w:t>
            </w:r>
          </w:p>
          <w:p w14:paraId="6D4C70F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Bob:Huxley Rd',</w:t>
            </w:r>
          </w:p>
          <w:p w14:paraId="249415A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Milwaukee Crossing',</w:t>
            </w:r>
          </w:p>
          <w:p w14:paraId="600E8BB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Fordem Ave',</w:t>
            </w:r>
          </w:p>
          <w:p w14:paraId="2913D21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ob:Redwing Ave',</w:t>
            </w:r>
          </w:p>
          <w:p w14:paraId="786F7C9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George:Mesta Crossing',</w:t>
            </w:r>
          </w:p>
          <w:p w14:paraId="680ABA1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Ted:Gateway Way',</w:t>
            </w:r>
          </w:p>
          <w:p w14:paraId="7E90ED8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ill:Gateway Way',</w:t>
            </w:r>
          </w:p>
          <w:p w14:paraId="18F5153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Grover Rd',</w:t>
            </w:r>
          </w:p>
          <w:p w14:paraId="0D3C537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Huxley Rd',</w:t>
            </w:r>
          </w:p>
          <w:p w14:paraId="5E5B1708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Gateway Way',</w:t>
            </w:r>
          </w:p>
          <w:p w14:paraId="678F72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Huxley Rd']</w:t>
            </w:r>
          </w:p>
        </w:tc>
        <w:tc>
          <w:tcPr>
            <w:tcW w:w="2835" w:type="dxa"/>
          </w:tcPr>
          <w:p w14:paraId="05188A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Gateway Way</w:t>
            </w:r>
          </w:p>
          <w:p w14:paraId="197B19C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ob -&gt; Redwing Ave</w:t>
            </w:r>
          </w:p>
          <w:p w14:paraId="2297B65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Mesta Crossing</w:t>
            </w:r>
          </w:p>
          <w:p w14:paraId="3139F38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eff -&gt; Huxley Rd</w:t>
            </w:r>
          </w:p>
          <w:p w14:paraId="174155E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ohn -&gt; Grover Rd</w:t>
            </w:r>
          </w:p>
          <w:p w14:paraId="4089EF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Huxley Rd</w:t>
            </w:r>
          </w:p>
          <w:p w14:paraId="06AAD87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lastRenderedPageBreak/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Mellow, age 2 says Meow</w:t>
            </w:r>
          </w:p>
          <w:p w14:paraId="3B8015E6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195469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andy, age 1 says Meow</w:t>
            </w:r>
          </w:p>
          <w:p w14:paraId="71F14F43" w14:textId="77777777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py, age 3 says Meow</w:t>
            </w:r>
          </w:p>
          <w:p w14:paraId="67ADDE33" w14:textId="6C47D4EE" w:rsidR="008B0C30" w:rsidRPr="00195469" w:rsidRDefault="008B0C30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0622F271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  <w:r w:rsidR="008D1F09">
        <w:rPr>
          <w:lang w:val="bg-BG"/>
        </w:rPr>
        <w:t>.</w:t>
      </w:r>
    </w:p>
    <w:p w14:paraId="331B6484" w14:textId="446C3465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  <w:r w:rsidR="008D1F09">
        <w:rPr>
          <w:lang w:val="bg-BG"/>
        </w:rPr>
        <w:t>.</w:t>
      </w:r>
    </w:p>
    <w:p w14:paraId="3CEBE6E2" w14:textId="573FC4C2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  <w:r w:rsidR="008D1F09">
        <w:rPr>
          <w:lang w:val="bg-BG"/>
        </w:rPr>
        <w:t>.</w:t>
      </w:r>
    </w:p>
    <w:p w14:paraId="41053827" w14:textId="03D681D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  <w:r w:rsidR="008D1F09">
        <w:rPr>
          <w:lang w:val="bg-BG"/>
        </w:rPr>
        <w:t>.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lastRenderedPageBreak/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3,</w:t>
            </w:r>
          </w:p>
          <w:p w14:paraId="3EEBCB2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4,</w:t>
            </w:r>
          </w:p>
          <w:p w14:paraId="7F1B4CE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2,</w:t>
            </w:r>
          </w:p>
          <w:p w14:paraId="20EF3DB1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like_Replay_3:15',</w:t>
            </w:r>
          </w:p>
          <w:p w14:paraId="151E7DFA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ban_Photoshop_3:48',</w:t>
            </w:r>
          </w:p>
          <w:p w14:paraId="4DD3AF05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4C6D513C">
            <wp:extent cx="3104515" cy="695839"/>
            <wp:effectExtent l="19050" t="19050" r="1968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51" cy="70481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327D4B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CD4DD" w14:textId="77777777" w:rsidR="00B31F61" w:rsidRDefault="00B31F61" w:rsidP="008068A2">
      <w:pPr>
        <w:spacing w:after="0" w:line="240" w:lineRule="auto"/>
      </w:pPr>
      <w:r>
        <w:separator/>
      </w:r>
    </w:p>
  </w:endnote>
  <w:endnote w:type="continuationSeparator" w:id="0">
    <w:p w14:paraId="269217B6" w14:textId="77777777" w:rsidR="00B31F61" w:rsidRDefault="00B31F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ED7E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7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75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ED7E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7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75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B19D9" w14:textId="77777777" w:rsidR="00B31F61" w:rsidRDefault="00B31F61" w:rsidP="008068A2">
      <w:pPr>
        <w:spacing w:after="0" w:line="240" w:lineRule="auto"/>
      </w:pPr>
      <w:r>
        <w:separator/>
      </w:r>
    </w:p>
  </w:footnote>
  <w:footnote w:type="continuationSeparator" w:id="0">
    <w:p w14:paraId="254F8286" w14:textId="77777777" w:rsidR="00B31F61" w:rsidRDefault="00B31F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4"/>
  </w:num>
  <w:num w:numId="39">
    <w:abstractNumId w:val="31"/>
  </w:num>
  <w:num w:numId="40">
    <w:abstractNumId w:val="25"/>
  </w:num>
  <w:num w:numId="41">
    <w:abstractNumId w:val="37"/>
  </w:num>
  <w:num w:numId="42">
    <w:abstractNumId w:val="22"/>
  </w:num>
  <w:num w:numId="43">
    <w:abstractNumId w:val="19"/>
  </w:num>
  <w:num w:numId="44">
    <w:abstractNumId w:val="8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qQUAwzbudi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27D4B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4680D"/>
    <w:rsid w:val="00763912"/>
    <w:rsid w:val="007647E2"/>
    <w:rsid w:val="00774E44"/>
    <w:rsid w:val="00782DFD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1F09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31F61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21BD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8375B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1/Objects-and-Classe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BE244A-0DF5-4FBF-BAC6-172F5A60B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7</Pages>
  <Words>952</Words>
  <Characters>542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4</cp:revision>
  <cp:lastPrinted>2023-05-04T06:10:00Z</cp:lastPrinted>
  <dcterms:created xsi:type="dcterms:W3CDTF">2019-11-12T12:29:00Z</dcterms:created>
  <dcterms:modified xsi:type="dcterms:W3CDTF">2024-04-26T06:03:00Z</dcterms:modified>
  <cp:category>computer programming;programming;software development;software engineering</cp:category>
</cp:coreProperties>
</file>